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9D7" w:rsidRDefault="00BC180F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fr-FR"/>
        </w:rPr>
      </w:pPr>
      <w:r>
        <w:rPr>
          <w:rFonts w:ascii="Times New Roman" w:hAnsi="Times New Roman" w:cs="Times New Roman"/>
          <w:b/>
          <w:sz w:val="26"/>
          <w:szCs w:val="26"/>
          <w:lang w:val="hy-AM"/>
        </w:rPr>
        <w:t>É</w:t>
      </w:r>
      <w:r w:rsidRPr="00BC180F">
        <w:rPr>
          <w:rFonts w:ascii="Times New Roman" w:hAnsi="Times New Roman" w:cs="Times New Roman"/>
          <w:b/>
          <w:sz w:val="26"/>
          <w:szCs w:val="26"/>
          <w:lang w:val="fr-FR"/>
        </w:rPr>
        <w:t>valuation de l’article pour la publication dans la revue périodique “Bulletin de l’UNACA”</w:t>
      </w:r>
    </w:p>
    <w:p w:rsidR="00E76E0D" w:rsidRDefault="00E76E0D" w:rsidP="000A78B6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</w:p>
    <w:p w:rsidR="00E76E0D" w:rsidRDefault="000A78B6" w:rsidP="000A78B6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  <w:r>
        <w:rPr>
          <w:rFonts w:ascii="Times New Roman" w:hAnsi="Times New Roman" w:cs="Times New Roman"/>
          <w:b/>
          <w:sz w:val="26"/>
          <w:szCs w:val="26"/>
          <w:lang w:val="fr-FR"/>
        </w:rPr>
        <w:t xml:space="preserve">Information générale sur l’article </w:t>
      </w:r>
      <w:r w:rsidR="00E76E0D">
        <w:rPr>
          <w:rFonts w:ascii="Times New Roman" w:hAnsi="Times New Roman" w:cs="Times New Roman"/>
          <w:b/>
          <w:sz w:val="26"/>
          <w:szCs w:val="26"/>
          <w:lang w:val="fr-FR"/>
        </w:rPr>
        <w:t>révisé</w:t>
      </w:r>
    </w:p>
    <w:p w:rsidR="000A78B6" w:rsidRDefault="000A78B6" w:rsidP="000A78B6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997"/>
      </w:tblGrid>
      <w:tr w:rsidR="00F957F2" w:rsidTr="00A72677">
        <w:tc>
          <w:tcPr>
            <w:tcW w:w="2965" w:type="dxa"/>
          </w:tcPr>
          <w:p w:rsidR="00F957F2" w:rsidRPr="00BE655F" w:rsidRDefault="00BE655F" w:rsidP="00FB25A0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Titre</w:t>
            </w:r>
          </w:p>
        </w:tc>
        <w:tc>
          <w:tcPr>
            <w:tcW w:w="6997" w:type="dxa"/>
          </w:tcPr>
          <w:p w:rsidR="00F957F2" w:rsidRDefault="00F957F2" w:rsidP="00FB25A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  <w:tr w:rsidR="00F957F2" w:rsidTr="00A72677">
        <w:tc>
          <w:tcPr>
            <w:tcW w:w="2965" w:type="dxa"/>
          </w:tcPr>
          <w:p w:rsidR="00F957F2" w:rsidRPr="00BE655F" w:rsidRDefault="00BE655F" w:rsidP="00FB25A0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P. N. de l’auteur</w:t>
            </w:r>
          </w:p>
        </w:tc>
        <w:tc>
          <w:tcPr>
            <w:tcW w:w="6997" w:type="dxa"/>
          </w:tcPr>
          <w:p w:rsidR="00F957F2" w:rsidRDefault="00F957F2" w:rsidP="00FB25A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  <w:tr w:rsidR="00F957F2" w:rsidRPr="00E76E0D" w:rsidTr="00A72677">
        <w:tc>
          <w:tcPr>
            <w:tcW w:w="2965" w:type="dxa"/>
          </w:tcPr>
          <w:p w:rsidR="00F957F2" w:rsidRPr="007A755F" w:rsidRDefault="007A755F" w:rsidP="00FB25A0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  <w:t>N</w:t>
            </w: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, date de la présentation</w:t>
            </w:r>
          </w:p>
        </w:tc>
        <w:tc>
          <w:tcPr>
            <w:tcW w:w="6997" w:type="dxa"/>
          </w:tcPr>
          <w:p w:rsidR="00F957F2" w:rsidRDefault="00F957F2" w:rsidP="00FB25A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</w:tbl>
    <w:p w:rsidR="00F957F2" w:rsidRPr="00BC180F" w:rsidRDefault="00F957F2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fr-FR"/>
        </w:rPr>
      </w:pPr>
    </w:p>
    <w:p w:rsidR="00B81E93" w:rsidRPr="00A31943" w:rsidRDefault="00BC180F" w:rsidP="00210E81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lang w:val="hy-AM"/>
        </w:rPr>
      </w:pPr>
      <w:r w:rsidRPr="00BC180F">
        <w:rPr>
          <w:rFonts w:ascii="Times New Roman" w:hAnsi="Times New Roman" w:cs="Times New Roman"/>
          <w:lang w:val="fr-FR"/>
        </w:rPr>
        <w:t>Le contenu e</w:t>
      </w:r>
      <w:r>
        <w:rPr>
          <w:rFonts w:ascii="Times New Roman" w:hAnsi="Times New Roman" w:cs="Times New Roman"/>
          <w:lang w:val="fr-FR"/>
        </w:rPr>
        <w:t>ssentiel de l’article correspond à l’orientation de la revue périodique</w:t>
      </w:r>
    </w:p>
    <w:p w:rsidR="00594966" w:rsidRPr="00BC180F" w:rsidRDefault="004A7741" w:rsidP="00594966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hy-AM"/>
        </w:rPr>
        <w:t xml:space="preserve">          </w:t>
      </w:r>
      <w:sdt>
        <w:sdtPr>
          <w:rPr>
            <w:rFonts w:ascii="Times New Roman" w:hAnsi="Times New Roman" w:cs="Times New Roman"/>
            <w:lang w:val="hy-AM"/>
          </w:rPr>
          <w:id w:val="-381641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EB3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ne suis pas d’accord</w:t>
      </w:r>
      <w:r w:rsidR="005C3DD3">
        <w:rPr>
          <w:rFonts w:ascii="Times New Roman" w:hAnsi="Times New Roman" w:cs="Times New Roman"/>
          <w:lang w:val="hy-AM"/>
        </w:rPr>
        <w:t xml:space="preserve">       </w:t>
      </w:r>
      <w:r>
        <w:rPr>
          <w:rFonts w:ascii="Times New Roman" w:hAnsi="Times New Roman" w:cs="Times New Roman"/>
          <w:lang w:val="hy-AM"/>
        </w:rPr>
        <w:t xml:space="preserve">               </w:t>
      </w:r>
      <w:sdt>
        <w:sdtPr>
          <w:rPr>
            <w:rFonts w:ascii="Times New Roman" w:hAnsi="Times New Roman" w:cs="Times New Roman"/>
            <w:lang w:val="hy-AM"/>
          </w:rPr>
          <w:id w:val="800350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EB3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Neutre</w:t>
      </w:r>
      <w:r w:rsidR="00594966" w:rsidRPr="005C3DD3">
        <w:rPr>
          <w:rFonts w:ascii="Times New Roman" w:hAnsi="Times New Roman" w:cs="Times New Roman"/>
          <w:lang w:val="hy-AM"/>
        </w:rPr>
        <w:t xml:space="preserve">         </w:t>
      </w:r>
      <w:r w:rsidR="0041766D" w:rsidRPr="005C3DD3">
        <w:rPr>
          <w:rFonts w:ascii="Times New Roman" w:hAnsi="Times New Roman" w:cs="Times New Roman"/>
          <w:lang w:val="hy-AM"/>
        </w:rPr>
        <w:t xml:space="preserve"> </w:t>
      </w:r>
      <w:r>
        <w:rPr>
          <w:rFonts w:ascii="Times New Roman" w:hAnsi="Times New Roman" w:cs="Times New Roman"/>
          <w:lang w:val="hy-AM"/>
        </w:rPr>
        <w:t xml:space="preserve">     </w:t>
      </w:r>
      <w:r w:rsidR="004D1BAA" w:rsidRPr="004D1BAA">
        <w:rPr>
          <w:rFonts w:ascii="Times New Roman" w:hAnsi="Times New Roman" w:cs="Times New Roman"/>
          <w:lang w:val="hy-AM"/>
        </w:rPr>
        <w:t xml:space="preserve"> </w:t>
      </w:r>
      <w:r w:rsidR="004D1BAA" w:rsidRPr="00210E81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1994520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suis</w:t>
      </w:r>
      <w:r w:rsidR="00BC180F">
        <w:rPr>
          <w:rFonts w:ascii="Times New Roman" w:hAnsi="Times New Roman" w:cs="Times New Roman"/>
          <w:lang w:val="fr-FR"/>
        </w:rPr>
        <w:t xml:space="preserve"> d’accord</w:t>
      </w:r>
    </w:p>
    <w:p w:rsidR="00B81E93" w:rsidRPr="00B30572" w:rsidRDefault="00594966" w:rsidP="00465FB1">
      <w:pPr>
        <w:jc w:val="both"/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2․ </w:t>
      </w:r>
      <w:r w:rsidR="00B30572">
        <w:rPr>
          <w:rFonts w:ascii="Times New Roman" w:hAnsi="Times New Roman" w:cs="Times New Roman"/>
          <w:lang w:val="fr-FR"/>
        </w:rPr>
        <w:t>Les résultats obtenus représentent une nouveauté scientifique</w:t>
      </w:r>
    </w:p>
    <w:p w:rsidR="006D0989" w:rsidRPr="00BC180F" w:rsidRDefault="004D1BAA" w:rsidP="006D0989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hy-AM"/>
        </w:rPr>
        <w:t xml:space="preserve">        </w:t>
      </w:r>
      <w:r w:rsidR="00BC180F">
        <w:rPr>
          <w:rFonts w:ascii="Times New Roman" w:hAnsi="Times New Roman" w:cs="Times New Roman"/>
          <w:lang w:val="hy-AM"/>
        </w:rPr>
        <w:t xml:space="preserve">  </w:t>
      </w:r>
      <w:r w:rsidR="00BC180F"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-27342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ne suis pas d’accord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-167564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Neutre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1740674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suis d</w:t>
      </w:r>
      <w:r w:rsidR="00BC180F">
        <w:rPr>
          <w:rFonts w:ascii="Times New Roman" w:hAnsi="Times New Roman" w:cs="Times New Roman"/>
          <w:lang w:val="fr-FR"/>
        </w:rPr>
        <w:t>’accord</w:t>
      </w:r>
    </w:p>
    <w:p w:rsidR="006D0989" w:rsidRPr="009A38F2" w:rsidRDefault="00594966" w:rsidP="00465FB1">
      <w:pPr>
        <w:jc w:val="both"/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3․ </w:t>
      </w:r>
      <w:r w:rsidR="009A38F2" w:rsidRPr="009A38F2">
        <w:rPr>
          <w:rFonts w:ascii="Times New Roman" w:hAnsi="Times New Roman" w:cs="Times New Roman"/>
          <w:lang w:val="fr-FR"/>
        </w:rPr>
        <w:t xml:space="preserve">D’après </w:t>
      </w:r>
      <w:r w:rsidR="009A38F2">
        <w:rPr>
          <w:rFonts w:ascii="Times New Roman" w:hAnsi="Times New Roman" w:cs="Times New Roman"/>
          <w:lang w:val="fr-FR"/>
        </w:rPr>
        <w:t>sa structure, l’article correspond aux exigences de la revue périodique</w:t>
      </w:r>
    </w:p>
    <w:p w:rsidR="006D0989" w:rsidRPr="005C3DD3" w:rsidRDefault="006D0989" w:rsidP="006D0989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</w:t>
      </w:r>
      <w:r w:rsidR="00A809FD" w:rsidRPr="005C3DD3">
        <w:rPr>
          <w:rFonts w:ascii="Times New Roman" w:hAnsi="Times New Roman" w:cs="Times New Roman"/>
          <w:lang w:val="hy-AM"/>
        </w:rPr>
        <w:t xml:space="preserve">    </w:t>
      </w:r>
      <w:r w:rsidR="00BC180F">
        <w:rPr>
          <w:rFonts w:ascii="Times New Roman" w:hAnsi="Times New Roman" w:cs="Times New Roman"/>
          <w:lang w:val="hy-AM"/>
        </w:rPr>
        <w:t xml:space="preserve">      </w:t>
      </w:r>
      <w:r w:rsidR="00BC180F" w:rsidRPr="00BC180F">
        <w:rPr>
          <w:rFonts w:ascii="Segoe UI Symbol" w:hAnsi="Segoe UI Symbol" w:cs="Segoe UI Symbol"/>
          <w:lang w:val="hy-AM"/>
        </w:rPr>
        <w:t>☐</w:t>
      </w:r>
      <w:r w:rsidR="00BC180F" w:rsidRPr="00BC180F">
        <w:rPr>
          <w:rFonts w:ascii="Times New Roman" w:hAnsi="Times New Roman" w:cs="Times New Roman"/>
          <w:lang w:val="hy-AM"/>
        </w:rPr>
        <w:t xml:space="preserve">Je ne suis pas d’accord                      </w:t>
      </w:r>
      <w:r w:rsidR="00BC180F" w:rsidRPr="00BC180F">
        <w:rPr>
          <w:rFonts w:ascii="Segoe UI Symbol" w:hAnsi="Segoe UI Symbol" w:cs="Segoe UI Symbol"/>
          <w:lang w:val="hy-AM"/>
        </w:rPr>
        <w:t>☐</w:t>
      </w:r>
      <w:r w:rsidR="00BC180F" w:rsidRPr="00BC180F">
        <w:rPr>
          <w:rFonts w:ascii="Times New Roman" w:hAnsi="Times New Roman" w:cs="Times New Roman"/>
          <w:lang w:val="hy-AM"/>
        </w:rPr>
        <w:t xml:space="preserve">Neutre                 </w:t>
      </w:r>
      <w:r w:rsidR="00BC180F" w:rsidRPr="00BC180F">
        <w:rPr>
          <w:rFonts w:ascii="Segoe UI Symbol" w:hAnsi="Segoe UI Symbol" w:cs="Segoe UI Symbol"/>
          <w:lang w:val="hy-AM"/>
        </w:rPr>
        <w:t>☐</w:t>
      </w:r>
      <w:r w:rsidR="00BC180F" w:rsidRPr="00BC180F">
        <w:rPr>
          <w:rFonts w:ascii="Times New Roman" w:hAnsi="Times New Roman" w:cs="Times New Roman"/>
          <w:lang w:val="hy-AM"/>
        </w:rPr>
        <w:t>Je suis d’accord</w:t>
      </w:r>
      <w:r w:rsidR="00A809FD" w:rsidRPr="005C3DD3">
        <w:rPr>
          <w:rFonts w:ascii="Times New Roman" w:hAnsi="Times New Roman" w:cs="Times New Roman"/>
          <w:lang w:val="hy-AM"/>
        </w:rPr>
        <w:t xml:space="preserve">      </w:t>
      </w:r>
    </w:p>
    <w:p w:rsidR="009F6847" w:rsidRPr="005C3DD3" w:rsidRDefault="009F6847" w:rsidP="00465FB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4․ </w:t>
      </w:r>
      <w:r w:rsidR="00976A08" w:rsidRPr="00976A08">
        <w:rPr>
          <w:rFonts w:ascii="Times New Roman" w:hAnsi="Times New Roman" w:cs="Times New Roman"/>
          <w:lang w:val="hy-AM"/>
        </w:rPr>
        <w:t>Les sectio</w:t>
      </w:r>
      <w:r w:rsidR="00976A08">
        <w:rPr>
          <w:rFonts w:ascii="Times New Roman" w:hAnsi="Times New Roman" w:cs="Times New Roman"/>
          <w:lang w:val="hy-AM"/>
        </w:rPr>
        <w:t>ns</w:t>
      </w:r>
      <w:r w:rsidR="00976A08" w:rsidRPr="00976A08">
        <w:rPr>
          <w:rFonts w:ascii="Times New Roman" w:hAnsi="Times New Roman" w:cs="Times New Roman"/>
          <w:lang w:val="hy-AM"/>
        </w:rPr>
        <w:t xml:space="preserve"> de l’article</w:t>
      </w:r>
      <w:r w:rsidR="00976A08">
        <w:rPr>
          <w:rFonts w:ascii="Times New Roman" w:hAnsi="Times New Roman" w:cs="Times New Roman"/>
          <w:lang w:val="hy-AM"/>
        </w:rPr>
        <w:t xml:space="preserve"> </w:t>
      </w:r>
      <w:r w:rsidR="00976A08" w:rsidRPr="00976A08">
        <w:rPr>
          <w:rFonts w:ascii="Times New Roman" w:hAnsi="Times New Roman" w:cs="Times New Roman"/>
          <w:i/>
          <w:lang w:val="hy-AM"/>
        </w:rPr>
        <w:t>Introduction, Méthodes d'étude, Résultats, Conclusions</w:t>
      </w:r>
      <w:r w:rsidR="00976A08" w:rsidRPr="00976A08">
        <w:rPr>
          <w:rFonts w:ascii="Times New Roman" w:hAnsi="Times New Roman" w:cs="Times New Roman"/>
          <w:lang w:val="hy-AM"/>
        </w:rPr>
        <w:t xml:space="preserve"> et </w:t>
      </w:r>
      <w:r w:rsidR="00976A08" w:rsidRPr="00976A08">
        <w:rPr>
          <w:rFonts w:ascii="Times New Roman" w:hAnsi="Times New Roman" w:cs="Times New Roman"/>
          <w:i/>
          <w:lang w:val="hy-AM"/>
        </w:rPr>
        <w:t>Liste de la littérature</w:t>
      </w:r>
      <w:r w:rsidR="00976A08" w:rsidRPr="00976A08">
        <w:rPr>
          <w:rFonts w:ascii="Times New Roman" w:hAnsi="Times New Roman" w:cs="Times New Roman"/>
          <w:lang w:val="hy-AM"/>
        </w:rPr>
        <w:t xml:space="preserve"> correspondent aux e</w:t>
      </w:r>
      <w:r w:rsidR="00976A08">
        <w:rPr>
          <w:rFonts w:ascii="Times New Roman" w:hAnsi="Times New Roman" w:cs="Times New Roman"/>
          <w:lang w:val="hy-AM"/>
        </w:rPr>
        <w:t>xigences de la revue périodique, d'après leur</w:t>
      </w:r>
      <w:r w:rsidR="00976A08" w:rsidRPr="00976A08">
        <w:rPr>
          <w:rFonts w:ascii="Times New Roman" w:hAnsi="Times New Roman" w:cs="Times New Roman"/>
          <w:lang w:val="hy-AM"/>
        </w:rPr>
        <w:t xml:space="preserve"> contenu</w:t>
      </w:r>
    </w:p>
    <w:p w:rsidR="00BC180F" w:rsidRPr="00BC180F" w:rsidRDefault="00A809FD" w:rsidP="00BC180F">
      <w:pPr>
        <w:tabs>
          <w:tab w:val="left" w:pos="-3544"/>
        </w:tabs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         </w:t>
      </w:r>
      <w:r w:rsidR="00BC180F">
        <w:rPr>
          <w:rFonts w:ascii="Times New Roman" w:hAnsi="Times New Roman" w:cs="Times New Roman"/>
          <w:lang w:val="hy-AM"/>
        </w:rPr>
        <w:t xml:space="preserve"> </w:t>
      </w:r>
      <w:r w:rsidR="00BC180F"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2083638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ne suis pas d’accord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2054113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Neutre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-395978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suis d’accord</w:t>
      </w:r>
    </w:p>
    <w:p w:rsidR="006D0989" w:rsidRPr="001726BD" w:rsidRDefault="00A809FD" w:rsidP="00BC180F">
      <w:pPr>
        <w:tabs>
          <w:tab w:val="left" w:pos="-3544"/>
        </w:tabs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</w:t>
      </w:r>
      <w:r w:rsidR="00555EC5" w:rsidRPr="005C3DD3">
        <w:rPr>
          <w:rFonts w:ascii="Times New Roman" w:hAnsi="Times New Roman" w:cs="Times New Roman"/>
          <w:lang w:val="hy-AM"/>
        </w:rPr>
        <w:t>5</w:t>
      </w:r>
      <w:r w:rsidR="006D0989" w:rsidRPr="005C3DD3">
        <w:rPr>
          <w:rFonts w:ascii="Times New Roman" w:hAnsi="Times New Roman" w:cs="Times New Roman"/>
          <w:lang w:val="hy-AM"/>
        </w:rPr>
        <w:t xml:space="preserve">․ </w:t>
      </w:r>
      <w:r w:rsidR="001726BD" w:rsidRPr="001726BD">
        <w:rPr>
          <w:rFonts w:ascii="Times New Roman" w:hAnsi="Times New Roman" w:cs="Times New Roman"/>
          <w:lang w:val="fr-FR"/>
        </w:rPr>
        <w:t>Les im</w:t>
      </w:r>
      <w:r w:rsidR="001726BD">
        <w:rPr>
          <w:rFonts w:ascii="Times New Roman" w:hAnsi="Times New Roman" w:cs="Times New Roman"/>
          <w:lang w:val="fr-FR"/>
        </w:rPr>
        <w:t>ages, les tableaux et les autres matériels supplémentaires correspondent aux exigences de la revue périodique</w:t>
      </w:r>
    </w:p>
    <w:p w:rsidR="00BC180F" w:rsidRPr="00BC180F" w:rsidRDefault="00A809FD" w:rsidP="00BC180F">
      <w:pPr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       </w:t>
      </w:r>
      <w:r w:rsidR="00BC180F">
        <w:rPr>
          <w:rFonts w:ascii="Times New Roman" w:hAnsi="Times New Roman" w:cs="Times New Roman"/>
          <w:lang w:val="hy-AM"/>
        </w:rPr>
        <w:t xml:space="preserve">   </w:t>
      </w:r>
      <w:r w:rsidR="00BC180F"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100616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ne suis pas d’accord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884211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Neutre</w:t>
      </w:r>
      <w:r w:rsidR="00BC180F"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-1999725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fr-FR"/>
        </w:rPr>
        <w:t>Je suis d’accord</w:t>
      </w:r>
    </w:p>
    <w:p w:rsidR="00E71762" w:rsidRPr="005C3DD3" w:rsidRDefault="00A809FD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  </w:t>
      </w:r>
      <w:r w:rsidR="00555EC5" w:rsidRPr="005C3DD3">
        <w:rPr>
          <w:rFonts w:ascii="Times New Roman" w:hAnsi="Times New Roman" w:cs="Times New Roman"/>
          <w:lang w:val="hy-AM"/>
        </w:rPr>
        <w:t>6</w:t>
      </w:r>
      <w:r w:rsidR="006D0989" w:rsidRPr="005C3DD3">
        <w:rPr>
          <w:rFonts w:ascii="Times New Roman" w:hAnsi="Times New Roman" w:cs="Times New Roman"/>
          <w:lang w:val="hy-AM"/>
        </w:rPr>
        <w:t xml:space="preserve">․ </w:t>
      </w:r>
      <w:r w:rsidR="000A3946">
        <w:rPr>
          <w:rFonts w:ascii="Times New Roman" w:hAnsi="Times New Roman" w:cs="Times New Roman"/>
          <w:lang w:val="fr-FR"/>
        </w:rPr>
        <w:t>Le thème de la recherche est actuel</w:t>
      </w:r>
    </w:p>
    <w:p w:rsidR="00BC180F" w:rsidRPr="00BC180F" w:rsidRDefault="00A809FD" w:rsidP="00BC180F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         </w:t>
      </w:r>
      <w:r w:rsidR="00BC180F">
        <w:rPr>
          <w:rFonts w:ascii="Times New Roman" w:hAnsi="Times New Roman" w:cs="Times New Roman"/>
          <w:lang w:val="hy-AM"/>
        </w:rPr>
        <w:t xml:space="preserve"> </w:t>
      </w:r>
      <w:r w:rsidR="00BC180F"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-1889637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hy-AM"/>
        </w:rPr>
        <w:t xml:space="preserve">Je ne suis pas d’accord                      </w:t>
      </w:r>
      <w:sdt>
        <w:sdtPr>
          <w:rPr>
            <w:rFonts w:ascii="Times New Roman" w:hAnsi="Times New Roman" w:cs="Times New Roman"/>
            <w:lang w:val="hy-AM"/>
          </w:rPr>
          <w:id w:val="2097747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hy-AM"/>
        </w:rPr>
        <w:t xml:space="preserve">Neutre                 </w:t>
      </w:r>
      <w:sdt>
        <w:sdtPr>
          <w:rPr>
            <w:rFonts w:ascii="Times New Roman" w:hAnsi="Times New Roman" w:cs="Times New Roman"/>
            <w:lang w:val="hy-AM"/>
          </w:rPr>
          <w:id w:val="-48222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80F"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="00BC180F" w:rsidRPr="00BC180F">
        <w:rPr>
          <w:rFonts w:ascii="Times New Roman" w:hAnsi="Times New Roman" w:cs="Times New Roman"/>
          <w:lang w:val="hy-AM"/>
        </w:rPr>
        <w:t>Je suis d’accord</w:t>
      </w:r>
    </w:p>
    <w:p w:rsidR="005C3DD3" w:rsidRPr="00210E81" w:rsidRDefault="00A73EAE" w:rsidP="004B3547">
      <w:pPr>
        <w:spacing w:after="0"/>
        <w:rPr>
          <w:rFonts w:ascii="Times New Roman" w:hAnsi="Times New Roman" w:cs="Times New Roman"/>
          <w:b/>
          <w:lang w:val="hy-AM"/>
        </w:rPr>
      </w:pPr>
      <w:r w:rsidRPr="00A73EAE">
        <w:rPr>
          <w:rFonts w:ascii="Times New Roman" w:hAnsi="Times New Roman" w:cs="Times New Roman"/>
          <w:b/>
          <w:lang w:val="hy-AM"/>
        </w:rPr>
        <w:t>Observations</w:t>
      </w:r>
      <w:r w:rsidR="0083286E" w:rsidRPr="00E76E0D">
        <w:rPr>
          <w:rFonts w:ascii="Times New Roman" w:hAnsi="Times New Roman" w:cs="Times New Roman"/>
          <w:b/>
          <w:lang w:val="fr-FR"/>
        </w:rPr>
        <w:t xml:space="preserve"> ou propositions</w:t>
      </w:r>
      <w:r w:rsidRPr="00A73EAE">
        <w:rPr>
          <w:rFonts w:ascii="Times New Roman" w:hAnsi="Times New Roman" w:cs="Times New Roman"/>
          <w:b/>
          <w:lang w:val="hy-AM"/>
        </w:rPr>
        <w:t xml:space="preserve"> adressées à l’auteur (aux auteurs)</w:t>
      </w: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677E231" wp14:editId="202D6006">
                <wp:simplePos x="0" y="0"/>
                <wp:positionH relativeFrom="column">
                  <wp:posOffset>30537</wp:posOffset>
                </wp:positionH>
                <wp:positionV relativeFrom="paragraph">
                  <wp:posOffset>20850</wp:posOffset>
                </wp:positionV>
                <wp:extent cx="6550660" cy="1740089"/>
                <wp:effectExtent l="0" t="0" r="2159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0660" cy="1740089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547" w:rsidRPr="00647283" w:rsidRDefault="004B3547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4B3547" w:rsidRPr="00647283" w:rsidRDefault="004B3547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4B3547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C3DD3" w:rsidRDefault="005C3DD3" w:rsidP="005C3DD3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5C3DD3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C3DD3" w:rsidRPr="00F57492" w:rsidRDefault="005C3DD3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5C3DD3" w:rsidRDefault="005C3DD3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77E23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4pt;margin-top:1.65pt;width:515.8pt;height:13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" fillcolor="white [3201]" strokecolor="black [3200]" strokeweight="1pt">
                <v:textbox inset="0,0,0,0">
                  <w:txbxContent>
                    <w:p w:rsidR="004B3547" w:rsidRPr="00647283" w:rsidRDefault="004B3547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hy-AM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4B3547" w:rsidRPr="00647283" w:rsidRDefault="004B3547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4B3547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5C3DD3" w:rsidRDefault="005C3DD3" w:rsidP="005C3DD3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5C3DD3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5C3DD3" w:rsidRPr="00F57492" w:rsidRDefault="005C3DD3" w:rsidP="005C3DD3">
                      <w:pPr>
                        <w:spacing w:after="0"/>
                        <w:rPr>
                          <w:sz w:val="20"/>
                          <w:szCs w:val="20"/>
                          <w:lang w:val="hy-AM"/>
                        </w:rPr>
                      </w:pPr>
                    </w:p>
                    <w:p w:rsidR="005C3DD3" w:rsidRDefault="005C3DD3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Pr="00210E81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0C3D34" w:rsidRPr="00210E81" w:rsidRDefault="000C3D34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0C3D34" w:rsidRPr="00CB0297" w:rsidRDefault="00CB0297" w:rsidP="004829D7">
      <w:pPr>
        <w:tabs>
          <w:tab w:val="left" w:pos="5975"/>
        </w:tabs>
        <w:rPr>
          <w:rFonts w:ascii="Times New Roman" w:hAnsi="Times New Roman" w:cs="Times New Roman"/>
          <w:b/>
          <w:lang w:val="hy-AM"/>
        </w:rPr>
      </w:pPr>
      <w:r w:rsidRPr="00CB0297">
        <w:rPr>
          <w:rFonts w:ascii="Times New Roman" w:hAnsi="Times New Roman" w:cs="Times New Roman"/>
          <w:b/>
          <w:lang w:val="fr-FR"/>
        </w:rPr>
        <w:t xml:space="preserve">Note à l’échelle de </w:t>
      </w:r>
      <w:r w:rsidR="000C3D34" w:rsidRPr="00210E81">
        <w:rPr>
          <w:rFonts w:ascii="Times New Roman" w:hAnsi="Times New Roman" w:cs="Times New Roman"/>
          <w:b/>
          <w:lang w:val="hy-AM"/>
        </w:rPr>
        <w:t xml:space="preserve">10 </w:t>
      </w:r>
      <w:r w:rsidRPr="00CB0297">
        <w:rPr>
          <w:rFonts w:ascii="Times New Roman" w:hAnsi="Times New Roman" w:cs="Times New Roman"/>
          <w:b/>
          <w:lang w:val="fr-FR"/>
        </w:rPr>
        <w:t>points</w:t>
      </w:r>
      <w:r w:rsidR="004829D7">
        <w:rPr>
          <w:rFonts w:ascii="Times New Roman" w:hAnsi="Times New Roman" w:cs="Times New Roman"/>
          <w:b/>
          <w:lang w:val="hy-AM"/>
        </w:rPr>
        <w:tab/>
      </w:r>
      <w:sdt>
        <w:sdtPr>
          <w:rPr>
            <w:rFonts w:ascii="Times New Roman" w:hAnsi="Times New Roman" w:cs="Times New Roman"/>
            <w:b/>
            <w:lang w:val="hy-AM"/>
          </w:rPr>
          <w:id w:val="374511244"/>
          <w:lock w:val="contentLocked"/>
          <w:group/>
        </w:sdtPr>
        <w:sdtEndPr/>
        <w:sdtContent>
          <w:sdt>
            <w:sdtPr>
              <w:rPr>
                <w:rFonts w:cstheme="minorHAnsi"/>
                <w:b/>
                <w:highlight w:val="lightGray"/>
                <w:u w:val="single"/>
                <w:lang w:val="fr-FR"/>
              </w:rPr>
              <w:id w:val="-274558393"/>
              <w:comboBox>
                <w:listItem w:displayText="Ընտրել․․․" w:value="Ընտրել․․․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  <w:listItem w:displayText="7" w:value="7"/>
                <w:listItem w:displayText="8" w:value="8"/>
                <w:listItem w:displayText="9" w:value="9"/>
                <w:listItem w:displayText="10" w:value="10"/>
              </w:comboBox>
            </w:sdtPr>
            <w:sdtEndPr/>
            <w:sdtContent>
              <w:r w:rsidRPr="00CB0297">
                <w:rPr>
                  <w:rFonts w:cstheme="minorHAnsi"/>
                  <w:b/>
                  <w:highlight w:val="lightGray"/>
                  <w:u w:val="single"/>
                  <w:lang w:val="fr-FR"/>
                </w:rPr>
                <w:t>Choisir</w:t>
              </w:r>
              <w:r w:rsidR="00A3739E" w:rsidRPr="00CB0297">
                <w:rPr>
                  <w:rFonts w:cstheme="minorHAnsi"/>
                  <w:b/>
                  <w:highlight w:val="lightGray"/>
                  <w:u w:val="single"/>
                  <w:lang w:val="fr-FR"/>
                </w:rPr>
                <w:t>․․․</w:t>
              </w:r>
            </w:sdtContent>
          </w:sdt>
        </w:sdtContent>
      </w:sdt>
    </w:p>
    <w:p w:rsidR="004829D7" w:rsidRPr="00210E81" w:rsidRDefault="00FE0054" w:rsidP="004829D7">
      <w:pPr>
        <w:spacing w:after="0"/>
        <w:rPr>
          <w:rFonts w:ascii="Times New Roman" w:hAnsi="Times New Roman" w:cs="Times New Roman"/>
          <w:b/>
          <w:lang w:val="hy-AM"/>
        </w:rPr>
      </w:pPr>
      <w:r>
        <w:rPr>
          <w:rFonts w:ascii="Times New Roman" w:hAnsi="Times New Roman" w:cs="Times New Roman"/>
          <w:b/>
        </w:rPr>
        <w:lastRenderedPageBreak/>
        <w:t>Conclusion du réviseur</w:t>
      </w:r>
      <w:r w:rsidR="004829D7" w:rsidRPr="00840091">
        <w:rPr>
          <w:rFonts w:ascii="Times New Roman" w:hAnsi="Times New Roman" w:cs="Times New Roman"/>
          <w:b/>
          <w:lang w:val="hy-AM"/>
        </w:rPr>
        <w:t xml:space="preserve">                  </w:t>
      </w:r>
      <w:r w:rsidR="004829D7" w:rsidRPr="00210E81">
        <w:rPr>
          <w:rFonts w:ascii="Times New Roman" w:hAnsi="Times New Roman" w:cs="Times New Roman"/>
          <w:b/>
          <w:lang w:val="hy-AM"/>
        </w:rPr>
        <w:t xml:space="preserve">                         </w:t>
      </w:r>
    </w:p>
    <w:sdt>
      <w:sdtPr>
        <w:rPr>
          <w:b/>
          <w:u w:val="single"/>
        </w:rPr>
        <w:id w:val="1544328396"/>
        <w:lock w:val="contentLocked"/>
        <w:group/>
      </w:sdtPr>
      <w:sdtEndPr/>
      <w:sdtContent>
        <w:sdt>
          <w:sdtPr>
            <w:rPr>
              <w:b/>
              <w:u w:val="single"/>
              <w:shd w:val="clear" w:color="auto" w:fill="BFBFBF" w:themeFill="background1" w:themeFillShade="BF"/>
              <w:lang w:val="hy-AM"/>
            </w:rPr>
            <w:id w:val="158200570"/>
            <w:comboBox>
              <w:listItem w:displayText="Ընտրել..." w:value="Ընտրել..."/>
              <w:listItem w:displayText="Ընդունել տպագրության" w:value="Ընդունել տպագրության"/>
              <w:listItem w:displayText="Ընդունել տպագրության լրամշակման պայմանով" w:value="Ընդունել տպագրության լրամշակման պայմանով"/>
              <w:listItem w:displayText="Չընդունել տպագրության" w:value="Չընդունել տպագրության"/>
            </w:comboBox>
          </w:sdtPr>
          <w:sdtEndPr/>
          <w:sdtContent>
            <w:p w:rsidR="004829D7" w:rsidRPr="00210E81" w:rsidRDefault="00E07B04" w:rsidP="00A3739E">
              <w:pPr>
                <w:shd w:val="clear" w:color="auto" w:fill="FFFFFF" w:themeFill="background1"/>
                <w:rPr>
                  <w:rFonts w:ascii="Times New Roman" w:hAnsi="Times New Roman" w:cs="Times New Roman"/>
                  <w:b/>
                  <w:u w:val="single"/>
                  <w:lang w:val="hy-AM"/>
                </w:rPr>
              </w:pPr>
              <w:r>
                <w:rPr>
                  <w:b/>
                  <w:u w:val="single"/>
                  <w:shd w:val="clear" w:color="auto" w:fill="BFBFBF" w:themeFill="background1" w:themeFillShade="BF"/>
                </w:rPr>
                <w:t>Choisir</w:t>
              </w:r>
              <w:r w:rsidR="00BA7EB3" w:rsidRPr="00E07B04">
                <w:rPr>
                  <w:b/>
                  <w:u w:val="single"/>
                  <w:shd w:val="clear" w:color="auto" w:fill="BFBFBF" w:themeFill="background1" w:themeFillShade="BF"/>
                  <w:lang w:val="hy-AM"/>
                </w:rPr>
                <w:t>...</w:t>
              </w:r>
            </w:p>
          </w:sdtContent>
        </w:sdt>
      </w:sdtContent>
    </w:sdt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85"/>
        <w:gridCol w:w="6820"/>
      </w:tblGrid>
      <w:tr w:rsidR="004F75DC" w:rsidRPr="00E07B04" w:rsidTr="00855147">
        <w:trPr>
          <w:jc w:val="center"/>
        </w:trPr>
        <w:tc>
          <w:tcPr>
            <w:tcW w:w="9905" w:type="dxa"/>
            <w:gridSpan w:val="2"/>
          </w:tcPr>
          <w:p w:rsidR="004F75DC" w:rsidRPr="00E07B04" w:rsidRDefault="00FE0054" w:rsidP="004F75D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nseignements sur le réviseur</w:t>
            </w:r>
            <w:bookmarkStart w:id="0" w:name="_GoBack"/>
            <w:bookmarkEnd w:id="0"/>
          </w:p>
        </w:tc>
      </w:tr>
      <w:tr w:rsidR="004F75DC" w:rsidRPr="00E07B04" w:rsidTr="00855147">
        <w:trPr>
          <w:jc w:val="center"/>
        </w:trPr>
        <w:tc>
          <w:tcPr>
            <w:tcW w:w="3085" w:type="dxa"/>
          </w:tcPr>
          <w:p w:rsidR="004F75DC" w:rsidRPr="00BC6ACC" w:rsidRDefault="00BC6A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ACC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P. 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6820" w:type="dxa"/>
          </w:tcPr>
          <w:p w:rsidR="004F75DC" w:rsidRPr="00E07B04" w:rsidRDefault="004F75D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4F75DC" w:rsidRPr="00E07B04" w:rsidTr="00855147">
        <w:trPr>
          <w:jc w:val="center"/>
        </w:trPr>
        <w:tc>
          <w:tcPr>
            <w:tcW w:w="3085" w:type="dxa"/>
          </w:tcPr>
          <w:p w:rsidR="004F75DC" w:rsidRPr="00CD7CFE" w:rsidRDefault="00BC6AC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eu de travail</w:t>
            </w:r>
          </w:p>
        </w:tc>
        <w:tc>
          <w:tcPr>
            <w:tcW w:w="6820" w:type="dxa"/>
          </w:tcPr>
          <w:p w:rsidR="004F75DC" w:rsidRPr="00E07B04" w:rsidRDefault="004F75D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4F75DC" w:rsidRPr="00E07B04" w:rsidTr="00855147">
        <w:trPr>
          <w:jc w:val="center"/>
        </w:trPr>
        <w:tc>
          <w:tcPr>
            <w:tcW w:w="3085" w:type="dxa"/>
          </w:tcPr>
          <w:p w:rsidR="004F75DC" w:rsidRPr="00CD7CFE" w:rsidRDefault="00BC6AC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de, titre scientifique</w:t>
            </w:r>
          </w:p>
        </w:tc>
        <w:tc>
          <w:tcPr>
            <w:tcW w:w="6820" w:type="dxa"/>
          </w:tcPr>
          <w:p w:rsidR="004F75DC" w:rsidRPr="00E07B04" w:rsidRDefault="004F75D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4F75DC" w:rsidRPr="00E07B04" w:rsidTr="00855147">
        <w:trPr>
          <w:jc w:val="center"/>
        </w:trPr>
        <w:tc>
          <w:tcPr>
            <w:tcW w:w="3085" w:type="dxa"/>
          </w:tcPr>
          <w:p w:rsidR="004F75DC" w:rsidRPr="00CD7CFE" w:rsidRDefault="00BC6AC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se E-mail</w:t>
            </w:r>
          </w:p>
        </w:tc>
        <w:tc>
          <w:tcPr>
            <w:tcW w:w="6820" w:type="dxa"/>
          </w:tcPr>
          <w:p w:rsidR="004F75DC" w:rsidRPr="00E07B04" w:rsidRDefault="004F75DC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</w:tbl>
    <w:p w:rsidR="00987621" w:rsidRPr="00840091" w:rsidRDefault="00987621" w:rsidP="00987621">
      <w:pPr>
        <w:jc w:val="right"/>
        <w:rPr>
          <w:rFonts w:ascii="Times New Roman" w:hAnsi="Times New Roman" w:cs="Times New Roman"/>
          <w:sz w:val="20"/>
          <w:szCs w:val="20"/>
          <w:lang w:val="hy-AM"/>
        </w:rPr>
      </w:pPr>
      <w:r>
        <w:rPr>
          <w:rFonts w:ascii="Times New Roman" w:hAnsi="Times New Roman" w:cs="Times New Roman"/>
          <w:sz w:val="20"/>
          <w:szCs w:val="20"/>
          <w:lang w:val="hy-AM"/>
        </w:rPr>
        <w:t xml:space="preserve">                          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(</w:t>
      </w:r>
      <w:r w:rsidR="00BC6ACC">
        <w:rPr>
          <w:rFonts w:ascii="Times New Roman" w:hAnsi="Times New Roman" w:cs="Times New Roman"/>
          <w:sz w:val="20"/>
          <w:szCs w:val="20"/>
          <w:lang w:val="hy-AM"/>
        </w:rPr>
        <w:t>jour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 w:rsidR="00BC6ACC" w:rsidRPr="00F957F2">
        <w:rPr>
          <w:rFonts w:ascii="Times New Roman" w:hAnsi="Times New Roman" w:cs="Times New Roman"/>
          <w:sz w:val="20"/>
          <w:szCs w:val="20"/>
          <w:lang w:val="fr-FR"/>
        </w:rPr>
        <w:t>mois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 w:rsidR="00BC6ACC" w:rsidRPr="00F957F2">
        <w:rPr>
          <w:rFonts w:ascii="Times New Roman" w:hAnsi="Times New Roman" w:cs="Times New Roman"/>
          <w:sz w:val="20"/>
          <w:szCs w:val="20"/>
          <w:lang w:val="fr-FR"/>
        </w:rPr>
        <w:t>an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)</w:t>
      </w:r>
      <w:r>
        <w:rPr>
          <w:rFonts w:ascii="Times New Roman" w:hAnsi="Times New Roman" w:cs="Times New Roman"/>
          <w:sz w:val="20"/>
          <w:szCs w:val="20"/>
          <w:lang w:val="hy-AM"/>
        </w:rPr>
        <w:t xml:space="preserve"> 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xx.xx.xxxx</w:t>
      </w:r>
    </w:p>
    <w:sectPr w:rsidR="00987621" w:rsidRPr="00840091" w:rsidSect="005C3DD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2DC" w:rsidRDefault="00AB62DC" w:rsidP="00B81E93">
      <w:pPr>
        <w:spacing w:after="0" w:line="240" w:lineRule="auto"/>
      </w:pPr>
      <w:r>
        <w:separator/>
      </w:r>
    </w:p>
  </w:endnote>
  <w:endnote w:type="continuationSeparator" w:id="0">
    <w:p w:rsidR="00AB62DC" w:rsidRDefault="00AB62DC" w:rsidP="00B8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2DC" w:rsidRDefault="00AB62DC" w:rsidP="00B81E93">
      <w:pPr>
        <w:spacing w:after="0" w:line="240" w:lineRule="auto"/>
      </w:pPr>
      <w:r>
        <w:separator/>
      </w:r>
    </w:p>
  </w:footnote>
  <w:footnote w:type="continuationSeparator" w:id="0">
    <w:p w:rsidR="00AB62DC" w:rsidRDefault="00AB62DC" w:rsidP="00B81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A04CB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01860"/>
    <w:multiLevelType w:val="hybridMultilevel"/>
    <w:tmpl w:val="BBD43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GzMDU0MTAxtzBT0lEKTi0uzszPAymwrAUAHWUikSwAAAA="/>
  </w:docVars>
  <w:rsids>
    <w:rsidRoot w:val="00B73DD6"/>
    <w:rsid w:val="0002740D"/>
    <w:rsid w:val="000357F5"/>
    <w:rsid w:val="00084E6E"/>
    <w:rsid w:val="000864A2"/>
    <w:rsid w:val="00090038"/>
    <w:rsid w:val="000A3946"/>
    <w:rsid w:val="000A78B6"/>
    <w:rsid w:val="000B0C84"/>
    <w:rsid w:val="000C3D34"/>
    <w:rsid w:val="000D6106"/>
    <w:rsid w:val="000F347C"/>
    <w:rsid w:val="00111DFA"/>
    <w:rsid w:val="001679F8"/>
    <w:rsid w:val="001726BD"/>
    <w:rsid w:val="001853DA"/>
    <w:rsid w:val="00190C5B"/>
    <w:rsid w:val="001D6B29"/>
    <w:rsid w:val="00210E81"/>
    <w:rsid w:val="00216E6F"/>
    <w:rsid w:val="0036304F"/>
    <w:rsid w:val="00392670"/>
    <w:rsid w:val="003D28CB"/>
    <w:rsid w:val="003F56EB"/>
    <w:rsid w:val="0040281D"/>
    <w:rsid w:val="0041766D"/>
    <w:rsid w:val="00465FB1"/>
    <w:rsid w:val="0047424A"/>
    <w:rsid w:val="004829D7"/>
    <w:rsid w:val="004A7741"/>
    <w:rsid w:val="004B3547"/>
    <w:rsid w:val="004D1BAA"/>
    <w:rsid w:val="004F0931"/>
    <w:rsid w:val="004F58A6"/>
    <w:rsid w:val="004F75DC"/>
    <w:rsid w:val="00504082"/>
    <w:rsid w:val="00534384"/>
    <w:rsid w:val="00555EC5"/>
    <w:rsid w:val="00567EB3"/>
    <w:rsid w:val="00594966"/>
    <w:rsid w:val="005C3DD3"/>
    <w:rsid w:val="00647283"/>
    <w:rsid w:val="00665722"/>
    <w:rsid w:val="006D0989"/>
    <w:rsid w:val="00736E10"/>
    <w:rsid w:val="00775CE4"/>
    <w:rsid w:val="00776BD7"/>
    <w:rsid w:val="007A755F"/>
    <w:rsid w:val="007D5F5E"/>
    <w:rsid w:val="0083286E"/>
    <w:rsid w:val="00840091"/>
    <w:rsid w:val="00855147"/>
    <w:rsid w:val="008776F5"/>
    <w:rsid w:val="008E216D"/>
    <w:rsid w:val="008F38C4"/>
    <w:rsid w:val="00976A08"/>
    <w:rsid w:val="00987621"/>
    <w:rsid w:val="009A38F2"/>
    <w:rsid w:val="009C33EE"/>
    <w:rsid w:val="009F6847"/>
    <w:rsid w:val="00A31943"/>
    <w:rsid w:val="00A3739E"/>
    <w:rsid w:val="00A47C3A"/>
    <w:rsid w:val="00A6712C"/>
    <w:rsid w:val="00A72677"/>
    <w:rsid w:val="00A73EAE"/>
    <w:rsid w:val="00A809FD"/>
    <w:rsid w:val="00AB62DC"/>
    <w:rsid w:val="00AD49F6"/>
    <w:rsid w:val="00AF6820"/>
    <w:rsid w:val="00B30572"/>
    <w:rsid w:val="00B73DD6"/>
    <w:rsid w:val="00B81E93"/>
    <w:rsid w:val="00BA7EB3"/>
    <w:rsid w:val="00BC180F"/>
    <w:rsid w:val="00BC3456"/>
    <w:rsid w:val="00BC6ACC"/>
    <w:rsid w:val="00BE655F"/>
    <w:rsid w:val="00C71875"/>
    <w:rsid w:val="00CB0297"/>
    <w:rsid w:val="00CC3B28"/>
    <w:rsid w:val="00CC5177"/>
    <w:rsid w:val="00CD7CFE"/>
    <w:rsid w:val="00CE263C"/>
    <w:rsid w:val="00D51CDC"/>
    <w:rsid w:val="00D63B77"/>
    <w:rsid w:val="00D7022A"/>
    <w:rsid w:val="00D94DC2"/>
    <w:rsid w:val="00DB05A5"/>
    <w:rsid w:val="00DB3C77"/>
    <w:rsid w:val="00E07B04"/>
    <w:rsid w:val="00E71762"/>
    <w:rsid w:val="00E76E0D"/>
    <w:rsid w:val="00EB065C"/>
    <w:rsid w:val="00F0745A"/>
    <w:rsid w:val="00F21FF2"/>
    <w:rsid w:val="00F22D6E"/>
    <w:rsid w:val="00F57492"/>
    <w:rsid w:val="00F60DDF"/>
    <w:rsid w:val="00F65FFB"/>
    <w:rsid w:val="00F92383"/>
    <w:rsid w:val="00F957F2"/>
    <w:rsid w:val="00FB25A0"/>
    <w:rsid w:val="00FE0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4BB27"/>
  <w15:docId w15:val="{557ED6DF-6FBB-4128-ADBC-5936E19EE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80F"/>
  </w:style>
  <w:style w:type="paragraph" w:styleId="Heading1">
    <w:name w:val="heading 1"/>
    <w:basedOn w:val="Normal"/>
    <w:next w:val="Normal"/>
    <w:link w:val="Heading1Char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E93"/>
  </w:style>
  <w:style w:type="paragraph" w:styleId="Footer">
    <w:name w:val="footer"/>
    <w:basedOn w:val="Normal"/>
    <w:link w:val="Foot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E93"/>
  </w:style>
  <w:style w:type="paragraph" w:styleId="ListParagraph">
    <w:name w:val="List Paragraph"/>
    <w:basedOn w:val="Normal"/>
    <w:uiPriority w:val="34"/>
    <w:qFormat/>
    <w:rsid w:val="00B81E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C5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BalloonTextChar"/>
    <w:uiPriority w:val="1"/>
    <w:rsid w:val="00D94DC2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210E81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21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</dc:creator>
  <cp:lastModifiedBy>Windows User</cp:lastModifiedBy>
  <cp:revision>24</cp:revision>
  <dcterms:created xsi:type="dcterms:W3CDTF">2020-04-17T16:42:00Z</dcterms:created>
  <dcterms:modified xsi:type="dcterms:W3CDTF">2020-04-30T13:23:00Z</dcterms:modified>
</cp:coreProperties>
</file>